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002060"/>
        </w:rPr>
        <w:id w:val="866641129"/>
        <w:lock w:val="sdtContentLocked"/>
        <w:placeholder>
          <w:docPart w:val="DefaultPlaceholder_-1854013440"/>
        </w:placeholder>
        <w:group/>
      </w:sdtPr>
      <w:sdtEndPr>
        <w:rPr>
          <w:color w:val="auto"/>
          <w:sz w:val="24"/>
          <w:szCs w:val="24"/>
        </w:rPr>
      </w:sdtEndPr>
      <w:sdtContent>
        <w:tbl>
          <w:tblPr>
            <w:tblStyle w:val="TableGrid"/>
            <w:tblW w:w="0" w:type="auto"/>
            <w:jc w:val="center"/>
            <w:tblInd w:w="0" w:type="dxa"/>
            <w:tblLook w:val="04A0" w:firstRow="1" w:lastRow="0" w:firstColumn="1" w:lastColumn="0" w:noHBand="0" w:noVBand="1"/>
          </w:tblPr>
          <w:tblGrid>
            <w:gridCol w:w="6858"/>
            <w:gridCol w:w="2718"/>
          </w:tblGrid>
          <w:tr w:rsidR="00D269C1" w14:paraId="6F2DBC5D" w14:textId="77777777" w:rsidTr="00D269C1">
            <w:trPr>
              <w:trHeight w:val="1170"/>
              <w:jc w:val="center"/>
            </w:trPr>
            <w:tc>
              <w:tcPr>
                <w:tcW w:w="6858" w:type="dxa"/>
                <w:tcBorders>
                  <w:top w:val="nil"/>
                  <w:left w:val="nil"/>
                  <w:bottom w:val="nil"/>
                  <w:right w:val="nil"/>
                </w:tcBorders>
                <w:hideMark/>
              </w:tcPr>
              <w:p w14:paraId="0E50471F" w14:textId="2DD32F8D" w:rsidR="00D269C1" w:rsidRDefault="00D269C1">
                <w:pPr>
                  <w:rPr>
                    <w:color w:val="002060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52D984EB" wp14:editId="7DCD1697">
                      <wp:extent cx="2360930" cy="733425"/>
                      <wp:effectExtent l="0" t="0" r="1270" b="9525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60930" cy="733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71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8C526E3" w14:textId="77777777" w:rsidR="00D269C1" w:rsidRDefault="00D269C1">
                <w:pPr>
                  <w:jc w:val="center"/>
                  <w:rPr>
                    <w:i/>
                  </w:rPr>
                </w:pPr>
              </w:p>
              <w:p w14:paraId="7E7195E6" w14:textId="2BAE551D" w:rsidR="00D269C1" w:rsidRDefault="00D269C1">
                <w:pPr>
                  <w:jc w:val="center"/>
                  <w:rPr>
                    <w:i/>
                  </w:rPr>
                </w:pPr>
                <w:r>
                  <w:rPr>
                    <w:i/>
                  </w:rPr>
                  <w:t xml:space="preserve">Jori Zimmerman, </w:t>
                </w:r>
                <w:r w:rsidR="00135301">
                  <w:rPr>
                    <w:i/>
                  </w:rPr>
                  <w:t>M</w:t>
                </w:r>
                <w:r>
                  <w:rPr>
                    <w:i/>
                  </w:rPr>
                  <w:t>NT</w:t>
                </w:r>
              </w:p>
              <w:p w14:paraId="669084AD" w14:textId="77777777" w:rsidR="00D269C1" w:rsidRDefault="00D269C1">
                <w:pPr>
                  <w:jc w:val="center"/>
                  <w:rPr>
                    <w:i/>
                  </w:rPr>
                </w:pPr>
                <w:r>
                  <w:rPr>
                    <w:i/>
                  </w:rPr>
                  <w:t>303-585-1025 cell</w:t>
                </w:r>
              </w:p>
              <w:p w14:paraId="513EBEE2" w14:textId="77777777" w:rsidR="00D269C1" w:rsidRDefault="00D269C1">
                <w:pPr>
                  <w:jc w:val="center"/>
                </w:pPr>
                <w:r>
                  <w:rPr>
                    <w:i/>
                  </w:rPr>
                  <w:t>jori@nutritionsavvy.biz</w:t>
                </w:r>
              </w:p>
            </w:tc>
          </w:tr>
        </w:tbl>
        <w:p w14:paraId="48A03AF0" w14:textId="77777777" w:rsidR="00D269C1" w:rsidRDefault="00D269C1" w:rsidP="00D269C1">
          <w:pPr>
            <w:spacing w:after="0"/>
            <w:jc w:val="center"/>
            <w:rPr>
              <w:color w:val="FFFF00"/>
            </w:rPr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3FE89C49" wp14:editId="59C0790E">
                    <wp:extent cx="6727825" cy="27940"/>
                    <wp:effectExtent l="38100" t="38100" r="44450" b="38735"/>
                    <wp:docPr id="2" name="Straight Arrow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6727825" cy="27940"/>
                            </a:xfrm>
                            <a:prstGeom prst="straightConnector1">
                              <a:avLst/>
                            </a:prstGeom>
                            <a:noFill/>
                            <a:ln w="76200">
                              <a:solidFill>
                                <a:schemeClr val="accent6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17961" dir="2700000" algn="ctr" rotWithShape="0">
                                      <a:srgbClr val="587D3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4D5A17B6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6" type="#_x0000_t32" style="width:529.75pt;height:2.2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" strokecolor="#f79646 [3209]" strokeweight="6pt">
                    <v:shadow color="#587d30" offset="1pt,1pt"/>
                    <w10:anchorlock/>
                  </v:shape>
                </w:pict>
              </mc:Fallback>
            </mc:AlternateContent>
          </w:r>
        </w:p>
        <w:p w14:paraId="4289E20E" w14:textId="16D6F061" w:rsidR="00CA4923" w:rsidRDefault="00350A39" w:rsidP="00CD3B98">
          <w:pPr>
            <w:spacing w:after="0"/>
            <w:jc w:val="center"/>
            <w:rPr>
              <w:b/>
              <w:noProof/>
              <w:sz w:val="36"/>
              <w:szCs w:val="36"/>
            </w:rPr>
          </w:pPr>
          <w:r>
            <w:rPr>
              <w:b/>
              <w:noProof/>
              <w:sz w:val="36"/>
              <w:szCs w:val="36"/>
            </w:rPr>
            <w:t xml:space="preserve">My </w:t>
          </w:r>
          <w:r w:rsidR="00CA4923" w:rsidRPr="00CA4923">
            <w:rPr>
              <w:b/>
              <w:noProof/>
              <w:sz w:val="36"/>
              <w:szCs w:val="36"/>
            </w:rPr>
            <w:t>Cost</w:t>
          </w:r>
          <w:r w:rsidR="00763827">
            <w:rPr>
              <w:b/>
              <w:noProof/>
              <w:sz w:val="36"/>
              <w:szCs w:val="36"/>
            </w:rPr>
            <w:t>c</w:t>
          </w:r>
          <w:r w:rsidR="00CA4923" w:rsidRPr="00CA4923">
            <w:rPr>
              <w:b/>
              <w:noProof/>
              <w:sz w:val="36"/>
              <w:szCs w:val="36"/>
            </w:rPr>
            <w:t xml:space="preserve">o </w:t>
          </w:r>
          <w:r w:rsidR="0072715E">
            <w:rPr>
              <w:b/>
              <w:noProof/>
              <w:sz w:val="36"/>
              <w:szCs w:val="36"/>
            </w:rPr>
            <w:t>Favs List</w:t>
          </w:r>
        </w:p>
        <w:p w14:paraId="62BD0D7A" w14:textId="77777777" w:rsidR="00CD3B98" w:rsidRPr="00CD3B98" w:rsidRDefault="00CD3B98" w:rsidP="00CD3B98">
          <w:pPr>
            <w:spacing w:after="0"/>
            <w:jc w:val="center"/>
            <w:rPr>
              <w:b/>
              <w:noProof/>
              <w:sz w:val="16"/>
              <w:szCs w:val="16"/>
            </w:rPr>
          </w:pPr>
        </w:p>
        <w:tbl>
          <w:tblPr>
            <w:tblStyle w:val="GridTable4-Accent6"/>
            <w:tblW w:w="0" w:type="auto"/>
            <w:tblLook w:val="04A0" w:firstRow="1" w:lastRow="0" w:firstColumn="1" w:lastColumn="0" w:noHBand="0" w:noVBand="1"/>
          </w:tblPr>
          <w:tblGrid>
            <w:gridCol w:w="5395"/>
            <w:gridCol w:w="5395"/>
          </w:tblGrid>
          <w:tr w:rsidR="00350A39" w:rsidRPr="00CC5917" w14:paraId="5550A557" w14:textId="77777777" w:rsidTr="00B22E0B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90" w:type="dxa"/>
                <w:gridSpan w:val="2"/>
              </w:tcPr>
              <w:p w14:paraId="4C04201C" w14:textId="3FEC4910" w:rsidR="00350A39" w:rsidRPr="00CC5917" w:rsidRDefault="00350A39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Protein</w:t>
                </w:r>
                <w:r w:rsidR="00872C3E">
                  <w:rPr>
                    <w:noProof/>
                    <w:sz w:val="24"/>
                    <w:szCs w:val="24"/>
                  </w:rPr>
                  <w:t xml:space="preserve"> </w:t>
                </w:r>
                <w:r w:rsidR="00511354">
                  <w:rPr>
                    <w:noProof/>
                    <w:sz w:val="24"/>
                    <w:szCs w:val="24"/>
                  </w:rPr>
                  <w:t>– Fresh, Frozen &amp; Canned</w:t>
                </w:r>
              </w:p>
            </w:tc>
          </w:tr>
          <w:tr w:rsidR="00CC5917" w:rsidRPr="00350A39" w14:paraId="221AB89C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78BF4E02" w14:textId="1394161E" w:rsidR="00CC5917" w:rsidRPr="00B22E0B" w:rsidRDefault="00350A39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Chicken Raw – Coleman Organic</w:t>
                </w:r>
              </w:p>
            </w:tc>
            <w:tc>
              <w:tcPr>
                <w:tcW w:w="5395" w:type="dxa"/>
              </w:tcPr>
              <w:p w14:paraId="5E208EFF" w14:textId="3BFFFA95" w:rsidR="00CC5917" w:rsidRPr="00350A39" w:rsidRDefault="00350A39" w:rsidP="00CA4923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True Story Organic Chicken Sausages</w:t>
                </w:r>
              </w:p>
            </w:tc>
          </w:tr>
          <w:tr w:rsidR="00350A39" w:rsidRPr="00350A39" w14:paraId="686170C1" w14:textId="77777777" w:rsidTr="00B22E0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1CA0A460" w14:textId="61519199" w:rsidR="00350A39" w:rsidRPr="00B22E0B" w:rsidRDefault="00CD3B98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>
                  <w:rPr>
                    <w:b w:val="0"/>
                    <w:noProof/>
                    <w:sz w:val="24"/>
                    <w:szCs w:val="24"/>
                  </w:rPr>
                  <w:t>Ground Turkey - Organic</w:t>
                </w:r>
              </w:p>
            </w:tc>
            <w:tc>
              <w:tcPr>
                <w:tcW w:w="5395" w:type="dxa"/>
              </w:tcPr>
              <w:p w14:paraId="59CEAA20" w14:textId="10D9824F" w:rsidR="00350A39" w:rsidRDefault="00350A39" w:rsidP="00350A3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High Plains 100% Bison Dogs Uncured</w:t>
                </w:r>
              </w:p>
            </w:tc>
          </w:tr>
          <w:tr w:rsidR="00CD3B98" w:rsidRPr="00350A39" w14:paraId="154210D1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6719D1D5" w14:textId="3371FF1D" w:rsidR="00CD3B98" w:rsidRPr="00B22E0B" w:rsidRDefault="00CD3B98" w:rsidP="00CD3B98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Teton Waters Ranch Beef Sausages &amp; Hot Dogs</w:t>
                </w:r>
              </w:p>
            </w:tc>
            <w:tc>
              <w:tcPr>
                <w:tcW w:w="5395" w:type="dxa"/>
              </w:tcPr>
              <w:p w14:paraId="6493CD91" w14:textId="4036E9F4" w:rsidR="00CD3B98" w:rsidRDefault="00CD3B98" w:rsidP="00CD3B98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Kirkland Frozen Wild Sockey Salmon</w:t>
                </w:r>
              </w:p>
            </w:tc>
            <w:bookmarkStart w:id="0" w:name="_GoBack"/>
            <w:bookmarkEnd w:id="0"/>
          </w:tr>
          <w:tr w:rsidR="00CD3B98" w:rsidRPr="00350A39" w14:paraId="2C3920C7" w14:textId="77777777" w:rsidTr="00B22E0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09F60E56" w14:textId="49F1237C" w:rsidR="00CD3B98" w:rsidRPr="00B22E0B" w:rsidRDefault="00CD3B98" w:rsidP="00CD3B98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Boulder Sausage – Breakfast &amp; Chorizo</w:t>
                </w:r>
              </w:p>
            </w:tc>
            <w:tc>
              <w:tcPr>
                <w:tcW w:w="5395" w:type="dxa"/>
              </w:tcPr>
              <w:p w14:paraId="3F90AC92" w14:textId="232B4A31" w:rsidR="00CD3B98" w:rsidRDefault="00CD3B98" w:rsidP="00CD3B98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Wild Planet Albacore Tuna</w:t>
                </w:r>
              </w:p>
            </w:tc>
          </w:tr>
          <w:tr w:rsidR="00CD3B98" w:rsidRPr="00350A39" w14:paraId="158676C1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2B552401" w14:textId="54274F78" w:rsidR="00CD3B98" w:rsidRPr="00B22E0B" w:rsidRDefault="00CD3B98" w:rsidP="00CD3B98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Kirkland Canned Wild Alaskan Salmon</w:t>
                </w:r>
              </w:p>
            </w:tc>
            <w:tc>
              <w:tcPr>
                <w:tcW w:w="5395" w:type="dxa"/>
              </w:tcPr>
              <w:p w14:paraId="7C52F4CE" w14:textId="06D14CAD" w:rsidR="00CD3B98" w:rsidRDefault="00CD3B98" w:rsidP="00CD3B98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Kirkland Wild Caught Shrimp</w:t>
                </w:r>
              </w:p>
            </w:tc>
          </w:tr>
          <w:tr w:rsidR="00CD3B98" w:rsidRPr="00350A39" w14:paraId="1A2C7D07" w14:textId="77777777" w:rsidTr="00B22E0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5B6B13D4" w14:textId="1404A625" w:rsidR="00CD3B98" w:rsidRPr="00B22E0B" w:rsidRDefault="00CD3B98" w:rsidP="00CD3B98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Season Skinless &amp; Boneless Sardines</w:t>
                </w:r>
              </w:p>
            </w:tc>
            <w:tc>
              <w:tcPr>
                <w:tcW w:w="5395" w:type="dxa"/>
              </w:tcPr>
              <w:p w14:paraId="35E480C3" w14:textId="37C6471D" w:rsidR="00CD3B98" w:rsidRDefault="00CD3B98" w:rsidP="00CD3B98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Kirkland Organic Eggs</w:t>
                </w:r>
              </w:p>
            </w:tc>
          </w:tr>
          <w:tr w:rsidR="00CD3B98" w:rsidRPr="00350A39" w14:paraId="10BA0039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5862D8A4" w14:textId="1166868E" w:rsidR="00CD3B98" w:rsidRDefault="00CD3B98" w:rsidP="00CD3B98">
                <w:pPr>
                  <w:jc w:val="center"/>
                  <w:rPr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Kirkland Organic Hard-Boiled Eggs</w:t>
                </w:r>
              </w:p>
            </w:tc>
            <w:sdt>
              <w:sdtPr>
                <w:rPr>
                  <w:noProof/>
                  <w:sz w:val="24"/>
                  <w:szCs w:val="24"/>
                </w:rPr>
                <w:id w:val="148644718"/>
                <w:placeholder>
                  <w:docPart w:val="8441A3B725CD411BB83626231CF3B4D0"/>
                </w:placeholder>
                <w:showingPlcHdr/>
                <w:text/>
              </w:sdtPr>
              <w:sdtEndPr/>
              <w:sdtContent>
                <w:tc>
                  <w:tcPr>
                    <w:tcW w:w="5395" w:type="dxa"/>
                  </w:tcPr>
                  <w:p w14:paraId="631DFE84" w14:textId="747DEE9E" w:rsidR="00CD3B98" w:rsidRDefault="00525FCA" w:rsidP="00CD3B98">
                    <w:pPr>
                      <w:jc w:val="center"/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rPr>
                        <w:noProof/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CD3B98" w:rsidRPr="00350A39" w14:paraId="28E3D371" w14:textId="77777777" w:rsidTr="00B22E0B">
            <w:sdt>
              <w:sdtPr>
                <w:rPr>
                  <w:noProof/>
                  <w:sz w:val="24"/>
                  <w:szCs w:val="24"/>
                </w:rPr>
                <w:id w:val="-235322084"/>
                <w:placeholder>
                  <w:docPart w:val="E852E7FC09E74D898AD7C4E54D72F91A"/>
                </w:placeholder>
                <w:showingPlcHdr/>
                <w:text/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5395" w:type="dxa"/>
                  </w:tcPr>
                  <w:p w14:paraId="2A647CAB" w14:textId="44BB5FAB" w:rsidR="00CD3B98" w:rsidRDefault="00525FCA" w:rsidP="00CD3B98">
                    <w:pPr>
                      <w:jc w:val="center"/>
                      <w:rPr>
                        <w:noProof/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  <w:sdt>
              <w:sdtPr>
                <w:rPr>
                  <w:noProof/>
                  <w:sz w:val="24"/>
                  <w:szCs w:val="24"/>
                </w:rPr>
                <w:id w:val="602921508"/>
                <w:placeholder>
                  <w:docPart w:val="89BD8BE86B18428C9EAB10F5461EADD1"/>
                </w:placeholder>
                <w:showingPlcHdr/>
                <w:text/>
              </w:sdtPr>
              <w:sdtEndPr/>
              <w:sdtContent>
                <w:tc>
                  <w:tcPr>
                    <w:tcW w:w="5395" w:type="dxa"/>
                  </w:tcPr>
                  <w:p w14:paraId="6C0F7AB8" w14:textId="7D0D6B92" w:rsidR="00CD3B98" w:rsidRDefault="00525FCA" w:rsidP="00CD3B98">
                    <w:pPr>
                      <w:jc w:val="center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noProof/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370504B4" w14:textId="2B425BC4" w:rsidR="00CC5917" w:rsidRPr="00CD3B98" w:rsidRDefault="00CC5917" w:rsidP="002F4DA3">
          <w:pPr>
            <w:spacing w:after="0"/>
            <w:jc w:val="center"/>
            <w:rPr>
              <w:noProof/>
              <w:sz w:val="20"/>
              <w:szCs w:val="20"/>
            </w:rPr>
          </w:pPr>
        </w:p>
        <w:tbl>
          <w:tblPr>
            <w:tblStyle w:val="GridTable4-Accent6"/>
            <w:tblW w:w="0" w:type="auto"/>
            <w:tblLook w:val="04A0" w:firstRow="1" w:lastRow="0" w:firstColumn="1" w:lastColumn="0" w:noHBand="0" w:noVBand="1"/>
          </w:tblPr>
          <w:tblGrid>
            <w:gridCol w:w="5395"/>
            <w:gridCol w:w="5395"/>
          </w:tblGrid>
          <w:tr w:rsidR="00872C3E" w14:paraId="12E995FC" w14:textId="77777777" w:rsidTr="00B22E0B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90" w:type="dxa"/>
                <w:gridSpan w:val="2"/>
              </w:tcPr>
              <w:p w14:paraId="5D07E503" w14:textId="38869AA9" w:rsidR="00872C3E" w:rsidRPr="00872C3E" w:rsidRDefault="001B17DD" w:rsidP="002F4DA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Produce –</w:t>
                </w:r>
                <w:r w:rsidR="00872C3E">
                  <w:rPr>
                    <w:noProof/>
                    <w:sz w:val="24"/>
                    <w:szCs w:val="24"/>
                  </w:rPr>
                  <w:t xml:space="preserve"> Fresh</w:t>
                </w:r>
                <w:r>
                  <w:rPr>
                    <w:noProof/>
                    <w:sz w:val="24"/>
                    <w:szCs w:val="24"/>
                  </w:rPr>
                  <w:t xml:space="preserve"> </w:t>
                </w:r>
                <w:r w:rsidR="00612C90">
                  <w:rPr>
                    <w:noProof/>
                    <w:sz w:val="24"/>
                    <w:szCs w:val="24"/>
                  </w:rPr>
                  <w:t>&amp; Refrigerated Items</w:t>
                </w:r>
              </w:p>
            </w:tc>
          </w:tr>
          <w:tr w:rsidR="00872C3E" w14:paraId="2601172E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34F93256" w14:textId="1C8DB776" w:rsidR="00872C3E" w:rsidRPr="00B22E0B" w:rsidRDefault="00872C3E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Butternut Squash  - Organic Pre-Cut</w:t>
                </w:r>
              </w:p>
            </w:tc>
            <w:tc>
              <w:tcPr>
                <w:tcW w:w="5395" w:type="dxa"/>
              </w:tcPr>
              <w:p w14:paraId="570CED86" w14:textId="5D8EE6C2" w:rsidR="00872C3E" w:rsidRDefault="00872C3E" w:rsidP="00CA4923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Mixed Salad Greens – Organic</w:t>
                </w:r>
              </w:p>
            </w:tc>
          </w:tr>
          <w:tr w:rsidR="00872C3E" w14:paraId="656A9A2E" w14:textId="77777777" w:rsidTr="00B22E0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07B709D0" w14:textId="48FF4A5C" w:rsidR="00872C3E" w:rsidRPr="00B22E0B" w:rsidRDefault="00872C3E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 xml:space="preserve">Spinach – Organic </w:t>
                </w:r>
              </w:p>
            </w:tc>
            <w:tc>
              <w:tcPr>
                <w:tcW w:w="5395" w:type="dxa"/>
              </w:tcPr>
              <w:p w14:paraId="14002A7C" w14:textId="3E11A452" w:rsidR="00872C3E" w:rsidRDefault="00872C3E" w:rsidP="00CA4923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Mushrooms – Vari</w:t>
                </w:r>
                <w:r w:rsidR="0055624D">
                  <w:rPr>
                    <w:noProof/>
                    <w:sz w:val="24"/>
                    <w:szCs w:val="24"/>
                  </w:rPr>
                  <w:t xml:space="preserve">ous </w:t>
                </w:r>
                <w:r>
                  <w:rPr>
                    <w:noProof/>
                    <w:sz w:val="24"/>
                    <w:szCs w:val="24"/>
                  </w:rPr>
                  <w:t>Types</w:t>
                </w:r>
              </w:p>
            </w:tc>
          </w:tr>
          <w:tr w:rsidR="001B17DD" w14:paraId="39BF8590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1F321D4F" w14:textId="74660299" w:rsidR="001B17DD" w:rsidRPr="00B22E0B" w:rsidRDefault="001B17DD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Sweet Potat</w:t>
                </w:r>
                <w:r w:rsidR="00B22E0B" w:rsidRPr="00B22E0B">
                  <w:rPr>
                    <w:b w:val="0"/>
                    <w:noProof/>
                    <w:sz w:val="24"/>
                    <w:szCs w:val="24"/>
                  </w:rPr>
                  <w:t>o</w:t>
                </w:r>
                <w:r w:rsidRPr="00B22E0B">
                  <w:rPr>
                    <w:b w:val="0"/>
                    <w:noProof/>
                    <w:sz w:val="24"/>
                    <w:szCs w:val="24"/>
                  </w:rPr>
                  <w:t>es – Organic</w:t>
                </w:r>
              </w:p>
            </w:tc>
            <w:tc>
              <w:tcPr>
                <w:tcW w:w="5395" w:type="dxa"/>
              </w:tcPr>
              <w:p w14:paraId="609B1D4A" w14:textId="7B039DB3" w:rsidR="001B17DD" w:rsidRDefault="001B17DD" w:rsidP="00CA4923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 w:rsidRPr="00B22E0B">
                  <w:rPr>
                    <w:noProof/>
                    <w:sz w:val="24"/>
                    <w:szCs w:val="24"/>
                  </w:rPr>
                  <w:t>Var</w:t>
                </w:r>
                <w:r w:rsidR="00B22E0B">
                  <w:rPr>
                    <w:noProof/>
                    <w:sz w:val="24"/>
                    <w:szCs w:val="24"/>
                  </w:rPr>
                  <w:t>i</w:t>
                </w:r>
                <w:r w:rsidRPr="00B22E0B">
                  <w:rPr>
                    <w:noProof/>
                    <w:sz w:val="24"/>
                    <w:szCs w:val="24"/>
                  </w:rPr>
                  <w:t>ous</w:t>
                </w:r>
                <w:r>
                  <w:rPr>
                    <w:noProof/>
                    <w:sz w:val="24"/>
                    <w:szCs w:val="24"/>
                  </w:rPr>
                  <w:t xml:space="preserve"> Types of Organic &amp; Se</w:t>
                </w:r>
                <w:r w:rsidR="00612C90">
                  <w:rPr>
                    <w:noProof/>
                    <w:sz w:val="24"/>
                    <w:szCs w:val="24"/>
                  </w:rPr>
                  <w:t>asonal</w:t>
                </w:r>
                <w:r>
                  <w:rPr>
                    <w:noProof/>
                    <w:sz w:val="24"/>
                    <w:szCs w:val="24"/>
                  </w:rPr>
                  <w:t xml:space="preserve"> Produce</w:t>
                </w:r>
              </w:p>
            </w:tc>
          </w:tr>
          <w:tr w:rsidR="00612C90" w14:paraId="02EB1FA1" w14:textId="77777777" w:rsidTr="00B22E0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78BC2847" w14:textId="7FE68CCB" w:rsidR="00612C90" w:rsidRPr="00B22E0B" w:rsidRDefault="00612C90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Wholly Guacamole</w:t>
                </w:r>
                <w:r w:rsidR="00CD3B98">
                  <w:rPr>
                    <w:b w:val="0"/>
                    <w:noProof/>
                    <w:sz w:val="24"/>
                    <w:szCs w:val="24"/>
                  </w:rPr>
                  <w:t xml:space="preserve"> – Organic </w:t>
                </w:r>
              </w:p>
            </w:tc>
            <w:sdt>
              <w:sdtPr>
                <w:rPr>
                  <w:noProof/>
                  <w:sz w:val="24"/>
                  <w:szCs w:val="24"/>
                </w:rPr>
                <w:id w:val="1138841374"/>
                <w:placeholder>
                  <w:docPart w:val="9EA5874DAF684450BE35B9B86EA45F65"/>
                </w:placeholder>
                <w:showingPlcHdr/>
                <w:text/>
              </w:sdtPr>
              <w:sdtEndPr/>
              <w:sdtContent>
                <w:tc>
                  <w:tcPr>
                    <w:tcW w:w="5395" w:type="dxa"/>
                  </w:tcPr>
                  <w:p w14:paraId="6562307D" w14:textId="2F69903A" w:rsidR="00612C90" w:rsidRDefault="00525FCA" w:rsidP="00CA4923">
                    <w:pPr>
                      <w:jc w:val="center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noProof/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B22E0B" w14:paraId="02B26D11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sdt>
              <w:sdtPr>
                <w:rPr>
                  <w:noProof/>
                  <w:sz w:val="24"/>
                  <w:szCs w:val="24"/>
                </w:rPr>
                <w:id w:val="1376125944"/>
                <w:placeholder>
                  <w:docPart w:val="49280F42FC20400EA9FC6503114CB1C4"/>
                </w:placeholder>
                <w:showingPlcHdr/>
                <w:text/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5395" w:type="dxa"/>
                  </w:tcPr>
                  <w:p w14:paraId="6C4EF40D" w14:textId="4610FC16" w:rsidR="00B22E0B" w:rsidRPr="00B22E0B" w:rsidRDefault="00525FCA" w:rsidP="00CA4923">
                    <w:pPr>
                      <w:jc w:val="center"/>
                      <w:rPr>
                        <w:b w:val="0"/>
                        <w:noProof/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  <w:sdt>
              <w:sdtPr>
                <w:rPr>
                  <w:noProof/>
                  <w:sz w:val="24"/>
                  <w:szCs w:val="24"/>
                </w:rPr>
                <w:id w:val="2086793546"/>
                <w:placeholder>
                  <w:docPart w:val="9FD7D94963044743B97AB53E6231AD71"/>
                </w:placeholder>
                <w:showingPlcHdr/>
                <w:text/>
              </w:sdtPr>
              <w:sdtEndPr/>
              <w:sdtContent>
                <w:tc>
                  <w:tcPr>
                    <w:tcW w:w="5395" w:type="dxa"/>
                  </w:tcPr>
                  <w:p w14:paraId="2BF575BC" w14:textId="0F5E2B49" w:rsidR="00B22E0B" w:rsidRDefault="00525FCA" w:rsidP="00CA4923">
                    <w:pPr>
                      <w:jc w:val="center"/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rPr>
                        <w:noProof/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2BC74738" w14:textId="77777777" w:rsidR="00872C3E" w:rsidRPr="00CD3B98" w:rsidRDefault="00872C3E" w:rsidP="002F4DA3">
          <w:pPr>
            <w:spacing w:after="0"/>
            <w:jc w:val="center"/>
            <w:rPr>
              <w:noProof/>
              <w:sz w:val="20"/>
              <w:szCs w:val="20"/>
            </w:rPr>
          </w:pPr>
        </w:p>
        <w:tbl>
          <w:tblPr>
            <w:tblStyle w:val="GridTable4-Accent6"/>
            <w:tblW w:w="0" w:type="auto"/>
            <w:tblLook w:val="04A0" w:firstRow="1" w:lastRow="0" w:firstColumn="1" w:lastColumn="0" w:noHBand="0" w:noVBand="1"/>
          </w:tblPr>
          <w:tblGrid>
            <w:gridCol w:w="5395"/>
            <w:gridCol w:w="5395"/>
          </w:tblGrid>
          <w:tr w:rsidR="001B17DD" w14:paraId="5EA9DC4D" w14:textId="77777777" w:rsidTr="00B22E0B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90" w:type="dxa"/>
                <w:gridSpan w:val="2"/>
              </w:tcPr>
              <w:p w14:paraId="38639076" w14:textId="38FAC41D" w:rsidR="001B17DD" w:rsidRPr="00612C90" w:rsidRDefault="001B17DD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612C90">
                  <w:rPr>
                    <w:noProof/>
                    <w:sz w:val="24"/>
                    <w:szCs w:val="24"/>
                  </w:rPr>
                  <w:t>Produce - Frozen</w:t>
                </w:r>
              </w:p>
            </w:tc>
          </w:tr>
          <w:tr w:rsidR="001B17DD" w14:paraId="0EF10C15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1849E8DF" w14:textId="35FFB0D2" w:rsidR="001B17DD" w:rsidRPr="00B22E0B" w:rsidRDefault="001B17DD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 xml:space="preserve">Organic </w:t>
                </w:r>
                <w:r w:rsidR="00CD3B98">
                  <w:rPr>
                    <w:b w:val="0"/>
                    <w:noProof/>
                    <w:sz w:val="24"/>
                    <w:szCs w:val="24"/>
                  </w:rPr>
                  <w:t xml:space="preserve">Fruit &amp; Veggies </w:t>
                </w:r>
                <w:r w:rsidRPr="00B22E0B">
                  <w:rPr>
                    <w:b w:val="0"/>
                    <w:noProof/>
                    <w:sz w:val="24"/>
                    <w:szCs w:val="24"/>
                  </w:rPr>
                  <w:t xml:space="preserve"> – All var</w:t>
                </w:r>
                <w:r w:rsidR="00511354" w:rsidRPr="00B22E0B">
                  <w:rPr>
                    <w:b w:val="0"/>
                    <w:noProof/>
                    <w:sz w:val="24"/>
                    <w:szCs w:val="24"/>
                  </w:rPr>
                  <w:t>i</w:t>
                </w:r>
                <w:r w:rsidR="00B22E0B" w:rsidRPr="00B22E0B">
                  <w:rPr>
                    <w:b w:val="0"/>
                    <w:noProof/>
                    <w:sz w:val="24"/>
                    <w:szCs w:val="24"/>
                  </w:rPr>
                  <w:t>eti</w:t>
                </w:r>
                <w:r w:rsidR="00511354" w:rsidRPr="00B22E0B">
                  <w:rPr>
                    <w:b w:val="0"/>
                    <w:noProof/>
                    <w:sz w:val="24"/>
                    <w:szCs w:val="24"/>
                  </w:rPr>
                  <w:t>es</w:t>
                </w:r>
              </w:p>
            </w:tc>
            <w:tc>
              <w:tcPr>
                <w:tcW w:w="5395" w:type="dxa"/>
              </w:tcPr>
              <w:p w14:paraId="66776F2D" w14:textId="1D9829A6" w:rsidR="001B17DD" w:rsidRDefault="00511354" w:rsidP="00CA4923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 w:rsidRPr="00511354">
                  <w:rPr>
                    <w:noProof/>
                    <w:sz w:val="24"/>
                    <w:szCs w:val="24"/>
                  </w:rPr>
                  <w:t>Cauliflower</w:t>
                </w:r>
                <w:r w:rsidR="001B17DD">
                  <w:rPr>
                    <w:noProof/>
                    <w:sz w:val="24"/>
                    <w:szCs w:val="24"/>
                  </w:rPr>
                  <w:t xml:space="preserve"> Rice – Organic</w:t>
                </w:r>
              </w:p>
            </w:tc>
          </w:tr>
          <w:tr w:rsidR="001B17DD" w14:paraId="0495284D" w14:textId="77777777" w:rsidTr="00B22E0B">
            <w:sdt>
              <w:sdtPr>
                <w:rPr>
                  <w:noProof/>
                  <w:sz w:val="24"/>
                  <w:szCs w:val="24"/>
                </w:rPr>
                <w:id w:val="-358349500"/>
                <w:placeholder>
                  <w:docPart w:val="21C2601EDD3D4BE397B95E6E084F9352"/>
                </w:placeholder>
                <w:showingPlcHdr/>
                <w:text/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5395" w:type="dxa"/>
                  </w:tcPr>
                  <w:p w14:paraId="541DF02B" w14:textId="22CA7DE7" w:rsidR="001B17DD" w:rsidRPr="00B22E0B" w:rsidRDefault="00525FCA" w:rsidP="00CA4923">
                    <w:pPr>
                      <w:jc w:val="center"/>
                      <w:rPr>
                        <w:b w:val="0"/>
                        <w:noProof/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  <w:sdt>
              <w:sdtPr>
                <w:rPr>
                  <w:noProof/>
                  <w:sz w:val="24"/>
                  <w:szCs w:val="24"/>
                </w:rPr>
                <w:id w:val="816391778"/>
                <w:placeholder>
                  <w:docPart w:val="B5F66503F9874F96A6DF8B76130C0649"/>
                </w:placeholder>
                <w:showingPlcHdr/>
                <w:text/>
              </w:sdtPr>
              <w:sdtEndPr/>
              <w:sdtContent>
                <w:tc>
                  <w:tcPr>
                    <w:tcW w:w="5395" w:type="dxa"/>
                  </w:tcPr>
                  <w:p w14:paraId="1B937FA9" w14:textId="6CACAF59" w:rsidR="001B17DD" w:rsidRDefault="00525FCA" w:rsidP="00CA4923">
                    <w:pPr>
                      <w:jc w:val="center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noProof/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481B44C5" w14:textId="66BBB178" w:rsidR="00872C3E" w:rsidRPr="00CD3B98" w:rsidRDefault="00872C3E" w:rsidP="002F4DA3">
          <w:pPr>
            <w:spacing w:after="0"/>
            <w:jc w:val="center"/>
            <w:rPr>
              <w:noProof/>
              <w:sz w:val="20"/>
              <w:szCs w:val="20"/>
            </w:rPr>
          </w:pPr>
        </w:p>
        <w:tbl>
          <w:tblPr>
            <w:tblStyle w:val="GridTable4-Accent6"/>
            <w:tblW w:w="0" w:type="auto"/>
            <w:tblLook w:val="04A0" w:firstRow="1" w:lastRow="0" w:firstColumn="1" w:lastColumn="0" w:noHBand="0" w:noVBand="1"/>
          </w:tblPr>
          <w:tblGrid>
            <w:gridCol w:w="5395"/>
            <w:gridCol w:w="5395"/>
          </w:tblGrid>
          <w:tr w:rsidR="00511354" w14:paraId="7386492C" w14:textId="77777777" w:rsidTr="00B22E0B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90" w:type="dxa"/>
                <w:gridSpan w:val="2"/>
              </w:tcPr>
              <w:p w14:paraId="25F64373" w14:textId="20D9154F" w:rsidR="00511354" w:rsidRPr="002F4DA3" w:rsidRDefault="00511354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2F4DA3">
                  <w:rPr>
                    <w:noProof/>
                    <w:sz w:val="24"/>
                    <w:szCs w:val="24"/>
                  </w:rPr>
                  <w:t>Grocery</w:t>
                </w:r>
                <w:r w:rsidR="002F4DA3">
                  <w:rPr>
                    <w:noProof/>
                    <w:sz w:val="24"/>
                    <w:szCs w:val="24"/>
                  </w:rPr>
                  <w:t>/Pantry Stapes</w:t>
                </w:r>
              </w:p>
            </w:tc>
          </w:tr>
          <w:tr w:rsidR="00511354" w14:paraId="3BC3B52F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72E57AA6" w14:textId="6CCE0D6D" w:rsidR="00511354" w:rsidRPr="00B22E0B" w:rsidRDefault="00511354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Organic Chicken Broth</w:t>
                </w:r>
              </w:p>
            </w:tc>
            <w:tc>
              <w:tcPr>
                <w:tcW w:w="5395" w:type="dxa"/>
              </w:tcPr>
              <w:p w14:paraId="689F210C" w14:textId="718012CC" w:rsidR="00511354" w:rsidRDefault="00511354" w:rsidP="00CA4923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Organic Tomato Products</w:t>
                </w:r>
              </w:p>
            </w:tc>
          </w:tr>
          <w:tr w:rsidR="00511354" w14:paraId="338CEC89" w14:textId="77777777" w:rsidTr="00B22E0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64C6D691" w14:textId="6DF8DDBD" w:rsidR="00511354" w:rsidRPr="00B22E0B" w:rsidRDefault="00511354" w:rsidP="00CA4923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Olives</w:t>
                </w:r>
              </w:p>
            </w:tc>
            <w:tc>
              <w:tcPr>
                <w:tcW w:w="5395" w:type="dxa"/>
              </w:tcPr>
              <w:p w14:paraId="3B22726F" w14:textId="13CC0DDE" w:rsidR="00511354" w:rsidRDefault="0055624D" w:rsidP="00CA4923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Organic Chicken Broth</w:t>
                </w:r>
              </w:p>
            </w:tc>
          </w:tr>
          <w:tr w:rsidR="0055624D" w14:paraId="28CE8E65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2E2234CB" w14:textId="53DB9D2E" w:rsidR="0055624D" w:rsidRPr="00B22E0B" w:rsidRDefault="0055624D" w:rsidP="0055624D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Artichokes Hearts</w:t>
                </w:r>
              </w:p>
            </w:tc>
            <w:tc>
              <w:tcPr>
                <w:tcW w:w="5395" w:type="dxa"/>
              </w:tcPr>
              <w:p w14:paraId="715018A6" w14:textId="5C5352D2" w:rsidR="0055624D" w:rsidRDefault="0055624D" w:rsidP="0055624D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Coconut Aminos – Wild Tree Farms</w:t>
                </w:r>
              </w:p>
            </w:tc>
          </w:tr>
          <w:tr w:rsidR="0055624D" w14:paraId="598DB243" w14:textId="77777777" w:rsidTr="00B22E0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368640AB" w14:textId="7AA4C855" w:rsidR="0055624D" w:rsidRPr="00B22E0B" w:rsidRDefault="0055624D" w:rsidP="0055624D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>
                  <w:rPr>
                    <w:b w:val="0"/>
                    <w:noProof/>
                    <w:sz w:val="24"/>
                    <w:szCs w:val="24"/>
                  </w:rPr>
                  <w:t>Salsa Organic - Kirkland</w:t>
                </w:r>
              </w:p>
            </w:tc>
            <w:tc>
              <w:tcPr>
                <w:tcW w:w="5395" w:type="dxa"/>
              </w:tcPr>
              <w:p w14:paraId="576BB1B8" w14:textId="3C80D8D8" w:rsidR="0055624D" w:rsidRDefault="0055624D" w:rsidP="0055624D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Almond Butter</w:t>
                </w:r>
              </w:p>
            </w:tc>
          </w:tr>
          <w:tr w:rsidR="0055624D" w14:paraId="5E1116C7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12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06C101DF" w14:textId="7A6AED10" w:rsidR="0055624D" w:rsidRPr="00B22E0B" w:rsidRDefault="0055624D" w:rsidP="0055624D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Nuts – Almonds, Walnuts, Pecans…</w:t>
                </w:r>
              </w:p>
            </w:tc>
            <w:tc>
              <w:tcPr>
                <w:tcW w:w="5395" w:type="dxa"/>
              </w:tcPr>
              <w:p w14:paraId="35717E8F" w14:textId="774151D8" w:rsidR="0055624D" w:rsidRDefault="0055624D" w:rsidP="0055624D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Hemp Hearts</w:t>
                </w:r>
              </w:p>
            </w:tc>
          </w:tr>
          <w:tr w:rsidR="0055624D" w14:paraId="37F7EABE" w14:textId="77777777" w:rsidTr="00B22E0B">
            <w:trPr>
              <w:trHeight w:val="12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1EAF481E" w14:textId="19F316FF" w:rsidR="0055624D" w:rsidRPr="00B22E0B" w:rsidRDefault="0055624D" w:rsidP="0055624D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noProof/>
                    <w:sz w:val="24"/>
                    <w:szCs w:val="24"/>
                  </w:rPr>
                  <w:t>Thai Kitchen Coconut Milk</w:t>
                </w:r>
              </w:p>
            </w:tc>
            <w:tc>
              <w:tcPr>
                <w:tcW w:w="5395" w:type="dxa"/>
              </w:tcPr>
              <w:p w14:paraId="456E6A7C" w14:textId="0188AD34" w:rsidR="0055624D" w:rsidRDefault="0055624D" w:rsidP="0055624D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</w:rPr>
                  <w:t>Organic Seaweed Packs</w:t>
                </w:r>
              </w:p>
            </w:tc>
          </w:tr>
          <w:tr w:rsidR="0055624D" w14:paraId="6F553CD4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12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42DD9768" w14:textId="4F23D2A7" w:rsidR="0055624D" w:rsidRPr="00B22E0B" w:rsidRDefault="0055624D" w:rsidP="0055624D">
                <w:pPr>
                  <w:jc w:val="center"/>
                  <w:rPr>
                    <w:b w:val="0"/>
                    <w:noProof/>
                    <w:sz w:val="24"/>
                    <w:szCs w:val="24"/>
                  </w:rPr>
                </w:pPr>
                <w:r w:rsidRPr="00B22E0B">
                  <w:rPr>
                    <w:b w:val="0"/>
                    <w:sz w:val="24"/>
                    <w:szCs w:val="24"/>
                  </w:rPr>
                  <w:t>100% Pure Maple Syrup</w:t>
                </w:r>
              </w:p>
            </w:tc>
            <w:tc>
              <w:tcPr>
                <w:tcW w:w="5395" w:type="dxa"/>
              </w:tcPr>
              <w:p w14:paraId="4A0650C4" w14:textId="29A8B593" w:rsidR="0055624D" w:rsidRDefault="0055624D" w:rsidP="0055624D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Oatmeal &amp; </w:t>
                </w:r>
                <w:r w:rsidRPr="00B22E0B">
                  <w:rPr>
                    <w:noProof/>
                    <w:sz w:val="24"/>
                    <w:szCs w:val="24"/>
                  </w:rPr>
                  <w:t>Ste</w:t>
                </w:r>
                <w:r>
                  <w:rPr>
                    <w:noProof/>
                    <w:sz w:val="24"/>
                    <w:szCs w:val="24"/>
                  </w:rPr>
                  <w:t>e</w:t>
                </w:r>
                <w:r w:rsidRPr="00B22E0B">
                  <w:rPr>
                    <w:noProof/>
                    <w:sz w:val="24"/>
                    <w:szCs w:val="24"/>
                  </w:rPr>
                  <w:t>l</w:t>
                </w:r>
                <w:r>
                  <w:rPr>
                    <w:sz w:val="24"/>
                    <w:szCs w:val="24"/>
                  </w:rPr>
                  <w:t xml:space="preserve"> Cut Oats </w:t>
                </w:r>
              </w:p>
            </w:tc>
          </w:tr>
          <w:tr w:rsidR="0055624D" w14:paraId="3F61C6DD" w14:textId="77777777" w:rsidTr="00B22E0B">
            <w:trPr>
              <w:trHeight w:val="12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256714E0" w14:textId="5904DDA4" w:rsidR="0055624D" w:rsidRPr="00B22E0B" w:rsidRDefault="0055624D" w:rsidP="0055624D">
                <w:pPr>
                  <w:jc w:val="center"/>
                  <w:rPr>
                    <w:b w:val="0"/>
                    <w:sz w:val="24"/>
                    <w:szCs w:val="24"/>
                  </w:rPr>
                </w:pPr>
                <w:r w:rsidRPr="00B22E0B">
                  <w:rPr>
                    <w:b w:val="0"/>
                    <w:sz w:val="24"/>
                    <w:szCs w:val="24"/>
                  </w:rPr>
                  <w:t>Organic Raw Honey</w:t>
                </w:r>
              </w:p>
            </w:tc>
            <w:tc>
              <w:tcPr>
                <w:tcW w:w="5395" w:type="dxa"/>
              </w:tcPr>
              <w:p w14:paraId="7E989A3B" w14:textId="717B7EFD" w:rsidR="0055624D" w:rsidRDefault="0055624D" w:rsidP="0055624D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noProof/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Quinoa - Organic</w:t>
                </w:r>
              </w:p>
            </w:tc>
          </w:tr>
          <w:tr w:rsidR="0055624D" w14:paraId="7FC13F16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12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527A3BB8" w14:textId="6636E906" w:rsidR="0055624D" w:rsidRPr="00B22E0B" w:rsidRDefault="0055624D" w:rsidP="0055624D">
                <w:pPr>
                  <w:jc w:val="center"/>
                  <w:rPr>
                    <w:b w:val="0"/>
                    <w:sz w:val="24"/>
                    <w:szCs w:val="24"/>
                  </w:rPr>
                </w:pPr>
                <w:r w:rsidRPr="00B22E0B">
                  <w:rPr>
                    <w:b w:val="0"/>
                    <w:sz w:val="24"/>
                    <w:szCs w:val="24"/>
                  </w:rPr>
                  <w:t>Baking Soda</w:t>
                </w:r>
              </w:p>
            </w:tc>
            <w:tc>
              <w:tcPr>
                <w:tcW w:w="5395" w:type="dxa"/>
              </w:tcPr>
              <w:p w14:paraId="3651EB6B" w14:textId="4F378919" w:rsidR="0055624D" w:rsidRDefault="0055624D" w:rsidP="0055624D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Golden Flaxseed Meal - Organic</w:t>
                </w:r>
              </w:p>
            </w:tc>
          </w:tr>
          <w:tr w:rsidR="0055624D" w14:paraId="762DD284" w14:textId="77777777" w:rsidTr="00B22E0B">
            <w:trPr>
              <w:trHeight w:val="12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0A99D125" w14:textId="163CB2ED" w:rsidR="0055624D" w:rsidRPr="00CD3B98" w:rsidRDefault="0055624D" w:rsidP="0055624D">
                <w:pPr>
                  <w:jc w:val="center"/>
                  <w:rPr>
                    <w:b w:val="0"/>
                    <w:sz w:val="24"/>
                    <w:szCs w:val="24"/>
                  </w:rPr>
                </w:pPr>
                <w:r w:rsidRPr="00B22E0B">
                  <w:rPr>
                    <w:b w:val="0"/>
                    <w:sz w:val="24"/>
                    <w:szCs w:val="24"/>
                  </w:rPr>
                  <w:t>Seasoning</w:t>
                </w:r>
                <w:r>
                  <w:rPr>
                    <w:b w:val="0"/>
                    <w:sz w:val="24"/>
                    <w:szCs w:val="24"/>
                  </w:rPr>
                  <w:t>s</w:t>
                </w:r>
                <w:r w:rsidRPr="00B22E0B">
                  <w:rPr>
                    <w:b w:val="0"/>
                    <w:sz w:val="24"/>
                    <w:szCs w:val="24"/>
                  </w:rPr>
                  <w:t xml:space="preserve"> – Many are now organic</w:t>
                </w:r>
              </w:p>
            </w:tc>
            <w:tc>
              <w:tcPr>
                <w:tcW w:w="5395" w:type="dxa"/>
              </w:tcPr>
              <w:p w14:paraId="49F925D9" w14:textId="50DA54A8" w:rsidR="0055624D" w:rsidRDefault="0055624D" w:rsidP="0055624D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Chia Seed - Organic</w:t>
                </w:r>
              </w:p>
            </w:tc>
          </w:tr>
          <w:tr w:rsidR="0055624D" w14:paraId="29FE64F7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12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50A882A0" w14:textId="6B0FC6D5" w:rsidR="0055624D" w:rsidRPr="00CD3B98" w:rsidRDefault="0055624D" w:rsidP="0055624D">
                <w:pPr>
                  <w:jc w:val="center"/>
                  <w:rPr>
                    <w:b w:val="0"/>
                    <w:sz w:val="24"/>
                    <w:szCs w:val="24"/>
                  </w:rPr>
                </w:pPr>
                <w:r w:rsidRPr="00CD3B98">
                  <w:rPr>
                    <w:b w:val="0"/>
                    <w:sz w:val="24"/>
                    <w:szCs w:val="24"/>
                  </w:rPr>
                  <w:t>Kerry Gold – Grass-Fed Butter</w:t>
                </w:r>
              </w:p>
            </w:tc>
            <w:tc>
              <w:tcPr>
                <w:tcW w:w="5395" w:type="dxa"/>
              </w:tcPr>
              <w:p w14:paraId="6BA8136E" w14:textId="73978716" w:rsidR="0055624D" w:rsidRDefault="0055624D" w:rsidP="0055624D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Coconut Flour - Organic</w:t>
                </w:r>
              </w:p>
            </w:tc>
          </w:tr>
          <w:tr w:rsidR="0055624D" w14:paraId="6F73B802" w14:textId="77777777" w:rsidTr="00B22E0B">
            <w:trPr>
              <w:trHeight w:val="12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56A9EA2D" w14:textId="574BDB3B" w:rsidR="0055624D" w:rsidRDefault="0055624D" w:rsidP="0055624D">
                <w:pPr>
                  <w:jc w:val="center"/>
                  <w:rPr>
                    <w:sz w:val="24"/>
                    <w:szCs w:val="24"/>
                  </w:rPr>
                </w:pPr>
                <w:r w:rsidRPr="00CD3B98">
                  <w:rPr>
                    <w:b w:val="0"/>
                    <w:sz w:val="24"/>
                    <w:szCs w:val="24"/>
                  </w:rPr>
                  <w:t xml:space="preserve">Silk Almond Milk - </w:t>
                </w:r>
                <w:r w:rsidRPr="00CD3B98">
                  <w:rPr>
                    <w:b w:val="0"/>
                    <w:noProof/>
                    <w:sz w:val="24"/>
                    <w:szCs w:val="24"/>
                  </w:rPr>
                  <w:t>Unsweet</w:t>
                </w:r>
                <w:r>
                  <w:rPr>
                    <w:b w:val="0"/>
                    <w:noProof/>
                    <w:sz w:val="24"/>
                    <w:szCs w:val="24"/>
                  </w:rPr>
                  <w:t>e</w:t>
                </w:r>
                <w:r w:rsidRPr="00CD3B98">
                  <w:rPr>
                    <w:b w:val="0"/>
                    <w:noProof/>
                    <w:sz w:val="24"/>
                    <w:szCs w:val="24"/>
                  </w:rPr>
                  <w:t>ned</w:t>
                </w:r>
              </w:p>
            </w:tc>
            <w:tc>
              <w:tcPr>
                <w:tcW w:w="5395" w:type="dxa"/>
              </w:tcPr>
              <w:p w14:paraId="4F89AB0B" w14:textId="34C0CCC7" w:rsidR="0055624D" w:rsidRDefault="0055624D" w:rsidP="0055624D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lmond Flour - Organic</w:t>
                </w:r>
              </w:p>
            </w:tc>
          </w:tr>
          <w:tr w:rsidR="0055624D" w14:paraId="2FD697AD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12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395" w:type="dxa"/>
              </w:tcPr>
              <w:p w14:paraId="593069E9" w14:textId="09DAD1C0" w:rsidR="0055624D" w:rsidRPr="00CD3B98" w:rsidRDefault="0055624D" w:rsidP="0055624D">
                <w:pPr>
                  <w:jc w:val="center"/>
                  <w:rPr>
                    <w:b w:val="0"/>
                    <w:sz w:val="24"/>
                    <w:szCs w:val="24"/>
                  </w:rPr>
                </w:pPr>
                <w:r>
                  <w:rPr>
                    <w:b w:val="0"/>
                    <w:sz w:val="24"/>
                    <w:szCs w:val="24"/>
                  </w:rPr>
                  <w:t xml:space="preserve">Oil – Coconut &amp; Avocado </w:t>
                </w:r>
              </w:p>
            </w:tc>
            <w:tc>
              <w:tcPr>
                <w:tcW w:w="5395" w:type="dxa"/>
              </w:tcPr>
              <w:p w14:paraId="315BF519" w14:textId="42C94C89" w:rsidR="0055624D" w:rsidRDefault="0055624D" w:rsidP="0055624D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Cocoa Powder - Organic</w:t>
                </w:r>
              </w:p>
            </w:tc>
          </w:tr>
          <w:tr w:rsidR="0055624D" w14:paraId="4E7DED5F" w14:textId="77777777" w:rsidTr="00B22E0B">
            <w:trPr>
              <w:trHeight w:val="125"/>
            </w:trPr>
            <w:sdt>
              <w:sdtPr>
                <w:rPr>
                  <w:sz w:val="24"/>
                  <w:szCs w:val="24"/>
                </w:rPr>
                <w:id w:val="-1900429208"/>
                <w:placeholder>
                  <w:docPart w:val="6D4AF750FE464D54A1065A0CFDA3FA60"/>
                </w:placeholder>
                <w:showingPlcHdr/>
                <w:text/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5395" w:type="dxa"/>
                  </w:tcPr>
                  <w:p w14:paraId="78313720" w14:textId="566AD480" w:rsidR="0055624D" w:rsidRPr="00CD3B98" w:rsidRDefault="00525FCA" w:rsidP="0055624D">
                    <w:pPr>
                      <w:jc w:val="center"/>
                      <w:rPr>
                        <w:b w:val="0"/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  <w:tc>
              <w:tcPr>
                <w:tcW w:w="5395" w:type="dxa"/>
              </w:tcPr>
              <w:p w14:paraId="131CAF4E" w14:textId="3F89FDFC" w:rsidR="0055624D" w:rsidRDefault="0055624D" w:rsidP="0055624D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vocado  Mayo</w:t>
                </w:r>
              </w:p>
            </w:tc>
          </w:tr>
          <w:tr w:rsidR="0055624D" w14:paraId="2CC1951D" w14:textId="77777777" w:rsidTr="00B22E0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125"/>
            </w:trPr>
            <w:sdt>
              <w:sdtPr>
                <w:rPr>
                  <w:sz w:val="24"/>
                  <w:szCs w:val="24"/>
                </w:rPr>
                <w:id w:val="1592355345"/>
                <w:placeholder>
                  <w:docPart w:val="00D3497D472745028D98422B7E359F49"/>
                </w:placeholder>
                <w:showingPlcHdr/>
                <w:text/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5395" w:type="dxa"/>
                  </w:tcPr>
                  <w:p w14:paraId="0437297A" w14:textId="3B20A38A" w:rsidR="0055624D" w:rsidRPr="00CD3B98" w:rsidRDefault="00525FCA" w:rsidP="0055624D">
                    <w:pPr>
                      <w:jc w:val="center"/>
                      <w:rPr>
                        <w:b w:val="0"/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  <w:sdt>
              <w:sdtPr>
                <w:rPr>
                  <w:sz w:val="24"/>
                  <w:szCs w:val="24"/>
                </w:rPr>
                <w:id w:val="609174340"/>
                <w:placeholder>
                  <w:docPart w:val="E2690518733C43BCBE846B9EE3F00B29"/>
                </w:placeholder>
                <w:showingPlcHdr/>
                <w:text/>
              </w:sdtPr>
              <w:sdtEndPr/>
              <w:sdtContent>
                <w:tc>
                  <w:tcPr>
                    <w:tcW w:w="5395" w:type="dxa"/>
                  </w:tcPr>
                  <w:p w14:paraId="533ED6C1" w14:textId="69394B92" w:rsidR="0055624D" w:rsidRDefault="00525FCA" w:rsidP="0055624D">
                    <w:pPr>
                      <w:jc w:val="center"/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rPr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525FCA" w14:paraId="50979C28" w14:textId="77777777" w:rsidTr="00B22E0B">
            <w:trPr>
              <w:trHeight w:val="125"/>
            </w:trPr>
            <w:sdt>
              <w:sdtPr>
                <w:rPr>
                  <w:sz w:val="24"/>
                  <w:szCs w:val="24"/>
                </w:rPr>
                <w:id w:val="50821451"/>
                <w:placeholder>
                  <w:docPart w:val="791B05BD491A4FDD924AC7C6086D3F7B"/>
                </w:placeholder>
                <w:showingPlcHdr/>
                <w:text/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5395" w:type="dxa"/>
                  </w:tcPr>
                  <w:p w14:paraId="4E975E3D" w14:textId="4C60E454" w:rsidR="00525FCA" w:rsidRPr="00CD3B98" w:rsidRDefault="00525FCA" w:rsidP="0055624D">
                    <w:pPr>
                      <w:jc w:val="center"/>
                      <w:rPr>
                        <w:b w:val="0"/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  <w:sdt>
              <w:sdtPr>
                <w:rPr>
                  <w:sz w:val="24"/>
                  <w:szCs w:val="24"/>
                </w:rPr>
                <w:id w:val="-420019281"/>
                <w:placeholder>
                  <w:docPart w:val="AAFF1039378248BDA4012CCBD2828C6A"/>
                </w:placeholder>
                <w:showingPlcHdr/>
                <w:text/>
              </w:sdtPr>
              <w:sdtEndPr/>
              <w:sdtContent>
                <w:tc>
                  <w:tcPr>
                    <w:tcW w:w="5395" w:type="dxa"/>
                  </w:tcPr>
                  <w:p w14:paraId="20073C0E" w14:textId="4ED072DC" w:rsidR="00525FCA" w:rsidRDefault="00525FCA" w:rsidP="0055624D">
                    <w:pPr>
                      <w:jc w:val="center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sz w:val="24"/>
                        <w:szCs w:val="24"/>
                      </w:rPr>
                    </w:pPr>
                    <w:r w:rsidRPr="00285F04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</w:sdtContent>
    </w:sdt>
    <w:p w14:paraId="45532DA4" w14:textId="77777777" w:rsidR="00CC5917" w:rsidRPr="00CC5917" w:rsidRDefault="00CC5917" w:rsidP="00B22E0B">
      <w:pPr>
        <w:rPr>
          <w:b/>
          <w:noProof/>
          <w:sz w:val="24"/>
          <w:szCs w:val="24"/>
        </w:rPr>
      </w:pPr>
    </w:p>
    <w:sectPr w:rsidR="00CC5917" w:rsidRPr="00CC5917" w:rsidSect="00D269C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TazMDAxsTQxMzJR0lEKTi0uzszPAykwrQUAu8fktSwAAAA="/>
  </w:docVars>
  <w:rsids>
    <w:rsidRoot w:val="00D269C1"/>
    <w:rsid w:val="00135301"/>
    <w:rsid w:val="001B17DD"/>
    <w:rsid w:val="002F4DA3"/>
    <w:rsid w:val="00350A39"/>
    <w:rsid w:val="00440638"/>
    <w:rsid w:val="00511354"/>
    <w:rsid w:val="00525FCA"/>
    <w:rsid w:val="0055624D"/>
    <w:rsid w:val="005B6979"/>
    <w:rsid w:val="00612C90"/>
    <w:rsid w:val="0072715E"/>
    <w:rsid w:val="00763827"/>
    <w:rsid w:val="00872C3E"/>
    <w:rsid w:val="00AE2388"/>
    <w:rsid w:val="00AE52A7"/>
    <w:rsid w:val="00B22E0B"/>
    <w:rsid w:val="00CA07D4"/>
    <w:rsid w:val="00CA4923"/>
    <w:rsid w:val="00CC5917"/>
    <w:rsid w:val="00CD3B98"/>
    <w:rsid w:val="00D269C1"/>
    <w:rsid w:val="00E702A5"/>
    <w:rsid w:val="00F40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E4B2D"/>
  <w15:docId w15:val="{3A8FC74D-8876-4308-8E49-733FE40A7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69C1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69C1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9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9C1"/>
    <w:rPr>
      <w:rFonts w:ascii="Tahoma" w:eastAsiaTheme="minorEastAsia" w:hAnsi="Tahoma" w:cs="Tahoma"/>
      <w:sz w:val="16"/>
      <w:szCs w:val="16"/>
    </w:rPr>
  </w:style>
  <w:style w:type="table" w:styleId="GridTable2-Accent6">
    <w:name w:val="Grid Table 2 Accent 6"/>
    <w:basedOn w:val="TableNormal"/>
    <w:uiPriority w:val="47"/>
    <w:rsid w:val="00B22E0B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B22E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525F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27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BE4A4-4CD9-4C1D-84EE-1AA0D68BF555}"/>
      </w:docPartPr>
      <w:docPartBody>
        <w:p w:rsidR="00616ABE" w:rsidRDefault="00F448D2"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41A3B725CD411BB83626231CF3B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77737-8DF3-4F86-A13A-CDE6B8CD8185}"/>
      </w:docPartPr>
      <w:docPartBody>
        <w:p w:rsidR="00616ABE" w:rsidRDefault="00616ABE" w:rsidP="00616ABE">
          <w:pPr>
            <w:pStyle w:val="8441A3B725CD411BB83626231CF3B4D0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52E7FC09E74D898AD7C4E54D72F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45D65-5ACC-4873-911C-BD5CA061CB09}"/>
      </w:docPartPr>
      <w:docPartBody>
        <w:p w:rsidR="00616ABE" w:rsidRDefault="00616ABE" w:rsidP="00616ABE">
          <w:pPr>
            <w:pStyle w:val="E852E7FC09E74D898AD7C4E54D72F91A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BD8BE86B18428C9EAB10F5461EA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5641B-5F54-4BA8-98B6-91EBE7A93BFD}"/>
      </w:docPartPr>
      <w:docPartBody>
        <w:p w:rsidR="00616ABE" w:rsidRDefault="00616ABE" w:rsidP="00616ABE">
          <w:pPr>
            <w:pStyle w:val="89BD8BE86B18428C9EAB10F5461EADD1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A5874DAF684450BE35B9B86EA45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14FC6-8FF2-4C11-914D-0EAFA4E4093B}"/>
      </w:docPartPr>
      <w:docPartBody>
        <w:p w:rsidR="00616ABE" w:rsidRDefault="00616ABE" w:rsidP="00616ABE">
          <w:pPr>
            <w:pStyle w:val="9EA5874DAF684450BE35B9B86EA45F65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280F42FC20400EA9FC6503114CB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C84B4-3840-4828-9898-C191F2247774}"/>
      </w:docPartPr>
      <w:docPartBody>
        <w:p w:rsidR="00616ABE" w:rsidRDefault="00616ABE" w:rsidP="00616ABE">
          <w:pPr>
            <w:pStyle w:val="49280F42FC20400EA9FC6503114CB1C4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D7D94963044743B97AB53E6231A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800EF-DB42-41A1-8043-B788634222E0}"/>
      </w:docPartPr>
      <w:docPartBody>
        <w:p w:rsidR="00616ABE" w:rsidRDefault="00616ABE" w:rsidP="00616ABE">
          <w:pPr>
            <w:pStyle w:val="9FD7D94963044743B97AB53E6231AD71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C2601EDD3D4BE397B95E6E084F9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AB293-FAF9-4280-A86B-1B6AD5D6E5C6}"/>
      </w:docPartPr>
      <w:docPartBody>
        <w:p w:rsidR="00616ABE" w:rsidRDefault="00616ABE" w:rsidP="00616ABE">
          <w:pPr>
            <w:pStyle w:val="21C2601EDD3D4BE397B95E6E084F9352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F66503F9874F96A6DF8B76130C0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214A4-B2ED-4090-876C-9D1BCFB3ADB3}"/>
      </w:docPartPr>
      <w:docPartBody>
        <w:p w:rsidR="00616ABE" w:rsidRDefault="00616ABE" w:rsidP="00616ABE">
          <w:pPr>
            <w:pStyle w:val="B5F66503F9874F96A6DF8B76130C0649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4AF750FE464D54A1065A0CFDA3F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2AF81-F9D2-4685-9DC4-B7BBE41A828A}"/>
      </w:docPartPr>
      <w:docPartBody>
        <w:p w:rsidR="00616ABE" w:rsidRDefault="00616ABE" w:rsidP="00616ABE">
          <w:pPr>
            <w:pStyle w:val="6D4AF750FE464D54A1065A0CFDA3FA60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D3497D472745028D98422B7E359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946E5-DA41-4674-8B6E-28671E92277B}"/>
      </w:docPartPr>
      <w:docPartBody>
        <w:p w:rsidR="00616ABE" w:rsidRDefault="00616ABE" w:rsidP="00616ABE">
          <w:pPr>
            <w:pStyle w:val="00D3497D472745028D98422B7E359F49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690518733C43BCBE846B9EE3F00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38649-3760-41D8-8ADE-15F58B7E9D7D}"/>
      </w:docPartPr>
      <w:docPartBody>
        <w:p w:rsidR="00616ABE" w:rsidRDefault="00616ABE" w:rsidP="00616ABE">
          <w:pPr>
            <w:pStyle w:val="E2690518733C43BCBE846B9EE3F00B29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1B05BD491A4FDD924AC7C6086D3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C9784-20CA-4AE2-8FAA-7D741FF146D1}"/>
      </w:docPartPr>
      <w:docPartBody>
        <w:p w:rsidR="00616ABE" w:rsidRDefault="00616ABE" w:rsidP="00616ABE">
          <w:pPr>
            <w:pStyle w:val="791B05BD491A4FDD924AC7C6086D3F7B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F1039378248BDA4012CCBD2828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223A3-5A27-40C5-8950-30C59784047E}"/>
      </w:docPartPr>
      <w:docPartBody>
        <w:p w:rsidR="00616ABE" w:rsidRDefault="00616ABE" w:rsidP="00616ABE">
          <w:pPr>
            <w:pStyle w:val="AAFF1039378248BDA4012CCBD2828C6A3"/>
          </w:pPr>
          <w:r w:rsidRPr="00285F0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48D2"/>
    <w:rsid w:val="001B3094"/>
    <w:rsid w:val="00616ABE"/>
    <w:rsid w:val="00D10975"/>
    <w:rsid w:val="00F44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6ABE"/>
    <w:rPr>
      <w:color w:val="808080"/>
    </w:rPr>
  </w:style>
  <w:style w:type="paragraph" w:customStyle="1" w:styleId="8441A3B725CD411BB83626231CF3B4D0">
    <w:name w:val="8441A3B725CD411BB83626231CF3B4D0"/>
    <w:rsid w:val="00F448D2"/>
    <w:pPr>
      <w:spacing w:after="200" w:line="276" w:lineRule="auto"/>
    </w:pPr>
  </w:style>
  <w:style w:type="paragraph" w:customStyle="1" w:styleId="E852E7FC09E74D898AD7C4E54D72F91A">
    <w:name w:val="E852E7FC09E74D898AD7C4E54D72F91A"/>
    <w:rsid w:val="00F448D2"/>
    <w:pPr>
      <w:spacing w:after="200" w:line="276" w:lineRule="auto"/>
    </w:pPr>
  </w:style>
  <w:style w:type="paragraph" w:customStyle="1" w:styleId="89BD8BE86B18428C9EAB10F5461EADD1">
    <w:name w:val="89BD8BE86B18428C9EAB10F5461EADD1"/>
    <w:rsid w:val="00F448D2"/>
    <w:pPr>
      <w:spacing w:after="200" w:line="276" w:lineRule="auto"/>
    </w:pPr>
  </w:style>
  <w:style w:type="paragraph" w:customStyle="1" w:styleId="9EA5874DAF684450BE35B9B86EA45F65">
    <w:name w:val="9EA5874DAF684450BE35B9B86EA45F65"/>
    <w:rsid w:val="00F448D2"/>
    <w:pPr>
      <w:spacing w:after="200" w:line="276" w:lineRule="auto"/>
    </w:pPr>
  </w:style>
  <w:style w:type="paragraph" w:customStyle="1" w:styleId="49280F42FC20400EA9FC6503114CB1C4">
    <w:name w:val="49280F42FC20400EA9FC6503114CB1C4"/>
    <w:rsid w:val="00F448D2"/>
    <w:pPr>
      <w:spacing w:after="200" w:line="276" w:lineRule="auto"/>
    </w:pPr>
  </w:style>
  <w:style w:type="paragraph" w:customStyle="1" w:styleId="9FD7D94963044743B97AB53E6231AD71">
    <w:name w:val="9FD7D94963044743B97AB53E6231AD71"/>
    <w:rsid w:val="00F448D2"/>
    <w:pPr>
      <w:spacing w:after="200" w:line="276" w:lineRule="auto"/>
    </w:pPr>
  </w:style>
  <w:style w:type="paragraph" w:customStyle="1" w:styleId="21C2601EDD3D4BE397B95E6E084F9352">
    <w:name w:val="21C2601EDD3D4BE397B95E6E084F9352"/>
    <w:rsid w:val="00F448D2"/>
    <w:pPr>
      <w:spacing w:after="200" w:line="276" w:lineRule="auto"/>
    </w:pPr>
  </w:style>
  <w:style w:type="paragraph" w:customStyle="1" w:styleId="B5F66503F9874F96A6DF8B76130C0649">
    <w:name w:val="B5F66503F9874F96A6DF8B76130C0649"/>
    <w:rsid w:val="00F448D2"/>
    <w:pPr>
      <w:spacing w:after="200" w:line="276" w:lineRule="auto"/>
    </w:pPr>
  </w:style>
  <w:style w:type="paragraph" w:customStyle="1" w:styleId="6D4AF750FE464D54A1065A0CFDA3FA60">
    <w:name w:val="6D4AF750FE464D54A1065A0CFDA3FA60"/>
    <w:rsid w:val="00F448D2"/>
    <w:pPr>
      <w:spacing w:after="200" w:line="276" w:lineRule="auto"/>
    </w:pPr>
  </w:style>
  <w:style w:type="paragraph" w:customStyle="1" w:styleId="00D3497D472745028D98422B7E359F49">
    <w:name w:val="00D3497D472745028D98422B7E359F49"/>
    <w:rsid w:val="00F448D2"/>
    <w:pPr>
      <w:spacing w:after="200" w:line="276" w:lineRule="auto"/>
    </w:pPr>
  </w:style>
  <w:style w:type="paragraph" w:customStyle="1" w:styleId="E2690518733C43BCBE846B9EE3F00B29">
    <w:name w:val="E2690518733C43BCBE846B9EE3F00B29"/>
    <w:rsid w:val="00F448D2"/>
    <w:pPr>
      <w:spacing w:after="200" w:line="276" w:lineRule="auto"/>
    </w:pPr>
  </w:style>
  <w:style w:type="paragraph" w:customStyle="1" w:styleId="791B05BD491A4FDD924AC7C6086D3F7B">
    <w:name w:val="791B05BD491A4FDD924AC7C6086D3F7B"/>
    <w:rsid w:val="00F448D2"/>
    <w:pPr>
      <w:spacing w:after="200" w:line="276" w:lineRule="auto"/>
    </w:pPr>
  </w:style>
  <w:style w:type="paragraph" w:customStyle="1" w:styleId="AAFF1039378248BDA4012CCBD2828C6A">
    <w:name w:val="AAFF1039378248BDA4012CCBD2828C6A"/>
    <w:rsid w:val="00F448D2"/>
    <w:pPr>
      <w:spacing w:after="200" w:line="276" w:lineRule="auto"/>
    </w:pPr>
  </w:style>
  <w:style w:type="paragraph" w:customStyle="1" w:styleId="8441A3B725CD411BB83626231CF3B4D01">
    <w:name w:val="8441A3B725CD411BB83626231CF3B4D01"/>
    <w:rsid w:val="00F448D2"/>
    <w:pPr>
      <w:spacing w:after="200" w:line="276" w:lineRule="auto"/>
    </w:pPr>
  </w:style>
  <w:style w:type="paragraph" w:customStyle="1" w:styleId="E852E7FC09E74D898AD7C4E54D72F91A1">
    <w:name w:val="E852E7FC09E74D898AD7C4E54D72F91A1"/>
    <w:rsid w:val="00F448D2"/>
    <w:pPr>
      <w:spacing w:after="200" w:line="276" w:lineRule="auto"/>
    </w:pPr>
  </w:style>
  <w:style w:type="paragraph" w:customStyle="1" w:styleId="89BD8BE86B18428C9EAB10F5461EADD11">
    <w:name w:val="89BD8BE86B18428C9EAB10F5461EADD11"/>
    <w:rsid w:val="00F448D2"/>
    <w:pPr>
      <w:spacing w:after="200" w:line="276" w:lineRule="auto"/>
    </w:pPr>
  </w:style>
  <w:style w:type="paragraph" w:customStyle="1" w:styleId="9EA5874DAF684450BE35B9B86EA45F651">
    <w:name w:val="9EA5874DAF684450BE35B9B86EA45F651"/>
    <w:rsid w:val="00F448D2"/>
    <w:pPr>
      <w:spacing w:after="200" w:line="276" w:lineRule="auto"/>
    </w:pPr>
  </w:style>
  <w:style w:type="paragraph" w:customStyle="1" w:styleId="49280F42FC20400EA9FC6503114CB1C41">
    <w:name w:val="49280F42FC20400EA9FC6503114CB1C41"/>
    <w:rsid w:val="00F448D2"/>
    <w:pPr>
      <w:spacing w:after="200" w:line="276" w:lineRule="auto"/>
    </w:pPr>
  </w:style>
  <w:style w:type="paragraph" w:customStyle="1" w:styleId="9FD7D94963044743B97AB53E6231AD711">
    <w:name w:val="9FD7D94963044743B97AB53E6231AD711"/>
    <w:rsid w:val="00F448D2"/>
    <w:pPr>
      <w:spacing w:after="200" w:line="276" w:lineRule="auto"/>
    </w:pPr>
  </w:style>
  <w:style w:type="paragraph" w:customStyle="1" w:styleId="21C2601EDD3D4BE397B95E6E084F93521">
    <w:name w:val="21C2601EDD3D4BE397B95E6E084F93521"/>
    <w:rsid w:val="00F448D2"/>
    <w:pPr>
      <w:spacing w:after="200" w:line="276" w:lineRule="auto"/>
    </w:pPr>
  </w:style>
  <w:style w:type="paragraph" w:customStyle="1" w:styleId="B5F66503F9874F96A6DF8B76130C06491">
    <w:name w:val="B5F66503F9874F96A6DF8B76130C06491"/>
    <w:rsid w:val="00F448D2"/>
    <w:pPr>
      <w:spacing w:after="200" w:line="276" w:lineRule="auto"/>
    </w:pPr>
  </w:style>
  <w:style w:type="paragraph" w:customStyle="1" w:styleId="6D4AF750FE464D54A1065A0CFDA3FA601">
    <w:name w:val="6D4AF750FE464D54A1065A0CFDA3FA601"/>
    <w:rsid w:val="00F448D2"/>
    <w:pPr>
      <w:spacing w:after="200" w:line="276" w:lineRule="auto"/>
    </w:pPr>
  </w:style>
  <w:style w:type="paragraph" w:customStyle="1" w:styleId="00D3497D472745028D98422B7E359F491">
    <w:name w:val="00D3497D472745028D98422B7E359F491"/>
    <w:rsid w:val="00F448D2"/>
    <w:pPr>
      <w:spacing w:after="200" w:line="276" w:lineRule="auto"/>
    </w:pPr>
  </w:style>
  <w:style w:type="paragraph" w:customStyle="1" w:styleId="E2690518733C43BCBE846B9EE3F00B291">
    <w:name w:val="E2690518733C43BCBE846B9EE3F00B291"/>
    <w:rsid w:val="00F448D2"/>
    <w:pPr>
      <w:spacing w:after="200" w:line="276" w:lineRule="auto"/>
    </w:pPr>
  </w:style>
  <w:style w:type="paragraph" w:customStyle="1" w:styleId="791B05BD491A4FDD924AC7C6086D3F7B1">
    <w:name w:val="791B05BD491A4FDD924AC7C6086D3F7B1"/>
    <w:rsid w:val="00F448D2"/>
    <w:pPr>
      <w:spacing w:after="200" w:line="276" w:lineRule="auto"/>
    </w:pPr>
  </w:style>
  <w:style w:type="paragraph" w:customStyle="1" w:styleId="AAFF1039378248BDA4012CCBD2828C6A1">
    <w:name w:val="AAFF1039378248BDA4012CCBD2828C6A1"/>
    <w:rsid w:val="00F448D2"/>
    <w:pPr>
      <w:spacing w:after="200" w:line="276" w:lineRule="auto"/>
    </w:pPr>
  </w:style>
  <w:style w:type="paragraph" w:customStyle="1" w:styleId="8441A3B725CD411BB83626231CF3B4D02">
    <w:name w:val="8441A3B725CD411BB83626231CF3B4D02"/>
    <w:rsid w:val="00616ABE"/>
    <w:pPr>
      <w:spacing w:after="200" w:line="276" w:lineRule="auto"/>
    </w:pPr>
  </w:style>
  <w:style w:type="paragraph" w:customStyle="1" w:styleId="E852E7FC09E74D898AD7C4E54D72F91A2">
    <w:name w:val="E852E7FC09E74D898AD7C4E54D72F91A2"/>
    <w:rsid w:val="00616ABE"/>
    <w:pPr>
      <w:spacing w:after="200" w:line="276" w:lineRule="auto"/>
    </w:pPr>
  </w:style>
  <w:style w:type="paragraph" w:customStyle="1" w:styleId="89BD8BE86B18428C9EAB10F5461EADD12">
    <w:name w:val="89BD8BE86B18428C9EAB10F5461EADD12"/>
    <w:rsid w:val="00616ABE"/>
    <w:pPr>
      <w:spacing w:after="200" w:line="276" w:lineRule="auto"/>
    </w:pPr>
  </w:style>
  <w:style w:type="paragraph" w:customStyle="1" w:styleId="9EA5874DAF684450BE35B9B86EA45F652">
    <w:name w:val="9EA5874DAF684450BE35B9B86EA45F652"/>
    <w:rsid w:val="00616ABE"/>
    <w:pPr>
      <w:spacing w:after="200" w:line="276" w:lineRule="auto"/>
    </w:pPr>
  </w:style>
  <w:style w:type="paragraph" w:customStyle="1" w:styleId="49280F42FC20400EA9FC6503114CB1C42">
    <w:name w:val="49280F42FC20400EA9FC6503114CB1C42"/>
    <w:rsid w:val="00616ABE"/>
    <w:pPr>
      <w:spacing w:after="200" w:line="276" w:lineRule="auto"/>
    </w:pPr>
  </w:style>
  <w:style w:type="paragraph" w:customStyle="1" w:styleId="9FD7D94963044743B97AB53E6231AD712">
    <w:name w:val="9FD7D94963044743B97AB53E6231AD712"/>
    <w:rsid w:val="00616ABE"/>
    <w:pPr>
      <w:spacing w:after="200" w:line="276" w:lineRule="auto"/>
    </w:pPr>
  </w:style>
  <w:style w:type="paragraph" w:customStyle="1" w:styleId="21C2601EDD3D4BE397B95E6E084F93522">
    <w:name w:val="21C2601EDD3D4BE397B95E6E084F93522"/>
    <w:rsid w:val="00616ABE"/>
    <w:pPr>
      <w:spacing w:after="200" w:line="276" w:lineRule="auto"/>
    </w:pPr>
  </w:style>
  <w:style w:type="paragraph" w:customStyle="1" w:styleId="B5F66503F9874F96A6DF8B76130C06492">
    <w:name w:val="B5F66503F9874F96A6DF8B76130C06492"/>
    <w:rsid w:val="00616ABE"/>
    <w:pPr>
      <w:spacing w:after="200" w:line="276" w:lineRule="auto"/>
    </w:pPr>
  </w:style>
  <w:style w:type="paragraph" w:customStyle="1" w:styleId="6D4AF750FE464D54A1065A0CFDA3FA602">
    <w:name w:val="6D4AF750FE464D54A1065A0CFDA3FA602"/>
    <w:rsid w:val="00616ABE"/>
    <w:pPr>
      <w:spacing w:after="200" w:line="276" w:lineRule="auto"/>
    </w:pPr>
  </w:style>
  <w:style w:type="paragraph" w:customStyle="1" w:styleId="00D3497D472745028D98422B7E359F492">
    <w:name w:val="00D3497D472745028D98422B7E359F492"/>
    <w:rsid w:val="00616ABE"/>
    <w:pPr>
      <w:spacing w:after="200" w:line="276" w:lineRule="auto"/>
    </w:pPr>
  </w:style>
  <w:style w:type="paragraph" w:customStyle="1" w:styleId="E2690518733C43BCBE846B9EE3F00B292">
    <w:name w:val="E2690518733C43BCBE846B9EE3F00B292"/>
    <w:rsid w:val="00616ABE"/>
    <w:pPr>
      <w:spacing w:after="200" w:line="276" w:lineRule="auto"/>
    </w:pPr>
  </w:style>
  <w:style w:type="paragraph" w:customStyle="1" w:styleId="791B05BD491A4FDD924AC7C6086D3F7B2">
    <w:name w:val="791B05BD491A4FDD924AC7C6086D3F7B2"/>
    <w:rsid w:val="00616ABE"/>
    <w:pPr>
      <w:spacing w:after="200" w:line="276" w:lineRule="auto"/>
    </w:pPr>
  </w:style>
  <w:style w:type="paragraph" w:customStyle="1" w:styleId="AAFF1039378248BDA4012CCBD2828C6A2">
    <w:name w:val="AAFF1039378248BDA4012CCBD2828C6A2"/>
    <w:rsid w:val="00616ABE"/>
    <w:pPr>
      <w:spacing w:after="200" w:line="276" w:lineRule="auto"/>
    </w:pPr>
  </w:style>
  <w:style w:type="paragraph" w:customStyle="1" w:styleId="8441A3B725CD411BB83626231CF3B4D03">
    <w:name w:val="8441A3B725CD411BB83626231CF3B4D03"/>
    <w:rsid w:val="00616ABE"/>
    <w:pPr>
      <w:spacing w:after="200" w:line="276" w:lineRule="auto"/>
    </w:pPr>
  </w:style>
  <w:style w:type="paragraph" w:customStyle="1" w:styleId="E852E7FC09E74D898AD7C4E54D72F91A3">
    <w:name w:val="E852E7FC09E74D898AD7C4E54D72F91A3"/>
    <w:rsid w:val="00616ABE"/>
    <w:pPr>
      <w:spacing w:after="200" w:line="276" w:lineRule="auto"/>
    </w:pPr>
  </w:style>
  <w:style w:type="paragraph" w:customStyle="1" w:styleId="89BD8BE86B18428C9EAB10F5461EADD13">
    <w:name w:val="89BD8BE86B18428C9EAB10F5461EADD13"/>
    <w:rsid w:val="00616ABE"/>
    <w:pPr>
      <w:spacing w:after="200" w:line="276" w:lineRule="auto"/>
    </w:pPr>
  </w:style>
  <w:style w:type="paragraph" w:customStyle="1" w:styleId="9EA5874DAF684450BE35B9B86EA45F653">
    <w:name w:val="9EA5874DAF684450BE35B9B86EA45F653"/>
    <w:rsid w:val="00616ABE"/>
    <w:pPr>
      <w:spacing w:after="200" w:line="276" w:lineRule="auto"/>
    </w:pPr>
  </w:style>
  <w:style w:type="paragraph" w:customStyle="1" w:styleId="49280F42FC20400EA9FC6503114CB1C43">
    <w:name w:val="49280F42FC20400EA9FC6503114CB1C43"/>
    <w:rsid w:val="00616ABE"/>
    <w:pPr>
      <w:spacing w:after="200" w:line="276" w:lineRule="auto"/>
    </w:pPr>
  </w:style>
  <w:style w:type="paragraph" w:customStyle="1" w:styleId="9FD7D94963044743B97AB53E6231AD713">
    <w:name w:val="9FD7D94963044743B97AB53E6231AD713"/>
    <w:rsid w:val="00616ABE"/>
    <w:pPr>
      <w:spacing w:after="200" w:line="276" w:lineRule="auto"/>
    </w:pPr>
  </w:style>
  <w:style w:type="paragraph" w:customStyle="1" w:styleId="21C2601EDD3D4BE397B95E6E084F93523">
    <w:name w:val="21C2601EDD3D4BE397B95E6E084F93523"/>
    <w:rsid w:val="00616ABE"/>
    <w:pPr>
      <w:spacing w:after="200" w:line="276" w:lineRule="auto"/>
    </w:pPr>
  </w:style>
  <w:style w:type="paragraph" w:customStyle="1" w:styleId="B5F66503F9874F96A6DF8B76130C06493">
    <w:name w:val="B5F66503F9874F96A6DF8B76130C06493"/>
    <w:rsid w:val="00616ABE"/>
    <w:pPr>
      <w:spacing w:after="200" w:line="276" w:lineRule="auto"/>
    </w:pPr>
  </w:style>
  <w:style w:type="paragraph" w:customStyle="1" w:styleId="6D4AF750FE464D54A1065A0CFDA3FA603">
    <w:name w:val="6D4AF750FE464D54A1065A0CFDA3FA603"/>
    <w:rsid w:val="00616ABE"/>
    <w:pPr>
      <w:spacing w:after="200" w:line="276" w:lineRule="auto"/>
    </w:pPr>
  </w:style>
  <w:style w:type="paragraph" w:customStyle="1" w:styleId="00D3497D472745028D98422B7E359F493">
    <w:name w:val="00D3497D472745028D98422B7E359F493"/>
    <w:rsid w:val="00616ABE"/>
    <w:pPr>
      <w:spacing w:after="200" w:line="276" w:lineRule="auto"/>
    </w:pPr>
  </w:style>
  <w:style w:type="paragraph" w:customStyle="1" w:styleId="E2690518733C43BCBE846B9EE3F00B293">
    <w:name w:val="E2690518733C43BCBE846B9EE3F00B293"/>
    <w:rsid w:val="00616ABE"/>
    <w:pPr>
      <w:spacing w:after="200" w:line="276" w:lineRule="auto"/>
    </w:pPr>
  </w:style>
  <w:style w:type="paragraph" w:customStyle="1" w:styleId="791B05BD491A4FDD924AC7C6086D3F7B3">
    <w:name w:val="791B05BD491A4FDD924AC7C6086D3F7B3"/>
    <w:rsid w:val="00616ABE"/>
    <w:pPr>
      <w:spacing w:after="200" w:line="276" w:lineRule="auto"/>
    </w:pPr>
  </w:style>
  <w:style w:type="paragraph" w:customStyle="1" w:styleId="AAFF1039378248BDA4012CCBD2828C6A3">
    <w:name w:val="AAFF1039378248BDA4012CCBD2828C6A3"/>
    <w:rsid w:val="00616ABE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ori Zimmerman</cp:lastModifiedBy>
  <cp:revision>4</cp:revision>
  <dcterms:created xsi:type="dcterms:W3CDTF">2018-05-02T15:50:00Z</dcterms:created>
  <dcterms:modified xsi:type="dcterms:W3CDTF">2018-05-02T19:51:00Z</dcterms:modified>
</cp:coreProperties>
</file>